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ออกแบบขั้นตอนวิธี</w:t>
      </w:r>
      <w:r>
        <w:t xml:space="preserve"> </w:t>
      </w:r>
      <w:r>
        <w:t xml:space="preserve">(5.58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หลังจากพวกเราได้เรียนรู้วิธีการแก้ปัญหาด้วยคอมพิวเตอร์ควรมีการระบุข้อมูลเข้า ข้อมูลออกสำหรับทริปนี้เราจะได้นำหลักการคิดเชิงคำนวณออกแบบขั้นตอนวิธีกันนะครับ การออกแบบขั้นตอนวิธีจะต้องมีการออกแบบเงื่อนไขที่ถูกต้องและชัดเจน อาจเป็นเงื่อนไขอย่างง่ายหรือเงื่อนไขที่ซับซ้อนก็ได้นะครับ เรามาดูกันเลยครับเรื่องการตั้งหลายอย่างง่าย   จะใช้การเปรียบเทียบมากกว่าน้อยกว่าหรือเท่ากับ เช่น  อายุน้อยกว่า 10 ปีไม่ต้องเสียค่าเข้าชมสวนสัตว์ ถึงจะตัวอย่างนี้ เราจะใช้เงื่อนไขด้วยนะกว่า 10 ปีในการตรวจสอบว่าเป็นจริงหรือไม่  ดูตัวอย่างเอกสารการกันครับ   ต้นไม้ ระบบรดน้ำต้นไม้อัตโนมัติ  ต้องอ่านค่าความชื้นของดินและเปรียบเทียบกับค่าที่กำหนดไว้ ความชื้น ในระบบยังไม่ได้เปิดน้ำเกินกว่า ที่กำหนดไว้ ระบบจะส่งสัญญาณน้ำ  สามารถเขียนขั้นตอนวิธีได้ดังนี้ครับ ความเชื่อของดิน iso9001 เปล่า     เปิดน้ำ สัญญาณปิดน้ำ จะ การทำงานเพียงครั้งเดียวสามารถทำงานได้อย่างต่อเนื่อง    ขั้นตอนการทำทุกๆวินาที จะมีการอ่านค่าความชื้นและตัดสินใจทำงานทุกๆ 1 วินาทีนั่นเองครับ  เราสามารถนำขั้นตอนวิธีมาเขียนในรูปแบบนี้       ตัวอย่างที่ผ่านมาแล้ว งั้นไปที่ใช้เป็นนิสัยอย่างง่ายๆก็คือ  เทียบกับค่าที่กำหนด ถ้าเราต้องการเงื่อนไขที่ซับซ้อนมากขึ้นเช่น ต้องการเปรียบเทียบตั้งค่าความชื้นและอุณหภูมิกับค่าที่กำหนด  ระบบสามารถทำงานได้แม่นยำมากขึ้นเราจะมีวิธีการอย่างไร พิจารณาตารางค่าความจริงต่อไปนี้ก่อนนะคะ ซึ่งมีค่าความจริงดังนี้  ก็จะพบว่าค่าความจริงของตัวดำเนินการและ กรณีเดียวคือ a และ b เป็นจริง      ค่าความจริงของตัวดำเนินการหรือ จะเป็นเท็จกรณีเดียว  a และ b เป็นเซต แล้วตัวดำเนินการพิเศษของ A กินข้าวตรงข้ามกับ การแสดงในตารางนี้นะครับ แปลว่า สามารถสร้างที่ทับซ้อน ใช้ตัวดำเนินการและเข้ามาช่วยในการตรวจสอบค่าความชื้นและอุณหภูมิ  เปรียบเทียบกับค่าคงที่ที่กำหนด เช่น ถ้าผมอ่านค่าความชื้นได้ 0.08 อ่านค่าอุณหภูมิได้ 35 องศา เงื่อนไขทั้งสองมีค่าความจริงเป็นจริงและจริง จากนั้นระบบจะส่งการบ้านเปิดนั้นเองครับ    ถามว่าระบบมันค่าความชื้นที่ 0.08 และอ่านค่าอุณหภูมิ 28 องศา คิดว่าทั้งหมดจะทำงานอะไรครับ  รอพิจารณาอีกสถานการณ์ก่อนนะครับ ข้อสอบของนักเรียน 5 คนและติดประกาศคะแนนไว้หน้าห้อง  การเขียนขั้นตอนวิธีเพื่อหาคะแนนสูงสุดของนักเรียนกลุ่มนี้ จะทำอย่างไรครับ ขั้นตอนวิธีของสถานการณ์นี้คือ ตัวแปร Max แก่งคันสูงสุดที่พบ  เริ่มต้นให้แม็กเป็นข้อมูลตัวแรกที่พบ    พิจารณาข้อมูลตัวถัดไปทีละจำนวน ข้อมูลตัวที่กำลังพิจารณาว่า x เทียบกับข้าวไหม  มากกว่าแม็ก  มีค่าเท่ากับ x จากนั้น ทำจนครบทุกตัว คะแนนสูงสุด  ซึ่งเราสามารถเขียนขั้นตอนวิธีได้ดังนี้ครับ ลับหลังจากนักเรียนได้เรียนรู้เรื่องขั้นตอนวิธี กูก็อยากให้นักเรียนลองทำกิจกรรมหาค่าต่ำสุดในหนังสือเรียนกันดูนะครับ แล้วพบกันใหม่ในคลิปตัดไปสวัสดีครับ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ออกแบบขั้นตอนวิธี (5.58 นาที)</dc:title>
  <dc:creator/>
  <cp:keywords/>
  <dcterms:created xsi:type="dcterms:W3CDTF">2024-03-28T04:40:13Z</dcterms:created>
  <dcterms:modified xsi:type="dcterms:W3CDTF">2024-03-28T04:4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มีนาคม 2567 เวลา 11.00 น.</vt:lpwstr>
  </property>
  <property fmtid="{D5CDD505-2E9C-101B-9397-08002B2CF9AE}" pid="3" name="subtitle">
    <vt:lpwstr/>
  </property>
</Properties>
</file>